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1-22</w:t>
      </w:r>
      <w:r>
        <w:t xml:space="preserve"> </w:t>
      </w:r>
      <w:r>
        <w:t xml:space="preserve">06:26:4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5a8b07cb5329ca7f0f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1-22T06:26:53Z</dcterms:created>
  <dcterms:modified xsi:type="dcterms:W3CDTF">2023-01-22T06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1-22 06:26:46</vt:lpwstr>
  </property>
</Properties>
</file>